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resharper-command-line-tools"/>
      <w:bookmarkEnd w:id="21"/>
      <w:r>
        <w:t xml:space="preserve">License Agreement for ReSharper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ReSharper Command Line Tools, including its documentation,</w:t>
      </w:r>
      <w:r>
        <w:t xml:space="preserve"> </w:t>
      </w:r>
      <w:r>
        <w:t xml:space="preserve">upgrades provided pursuant to Section 7 of this Agreement, and any third party software programs that are owned</w:t>
      </w:r>
      <w:r>
        <w:t xml:space="preserve"> </w:t>
      </w:r>
      <w:r>
        <w:t xml:space="preserve">and licensed pursuant to Section 5 of this Agreement by parties other than Licensor and that either integrated</w:t>
      </w:r>
      <w:r>
        <w:t xml:space="preserve"> </w:t>
      </w:r>
      <w:r>
        <w:t xml:space="preserve">with or made part of ReSharper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RS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1ca1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ReSharp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ReSharp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2:33Z</dcterms:created>
  <dcterms:modified xsi:type="dcterms:W3CDTF">2025-12-24T09:52:33Z</dcterms:modified>
</cp:coreProperties>
</file>